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7FD31" w14:textId="1A160263" w:rsidR="00B849A2" w:rsidRPr="00CA27A2" w:rsidRDefault="00B849A2" w:rsidP="00B849A2">
      <w:pPr>
        <w:spacing w:line="276" w:lineRule="auto"/>
        <w:jc w:val="center"/>
        <w:rPr>
          <w:rFonts w:ascii="Verdana" w:eastAsia="Verdana" w:hAnsi="Verdana" w:cs="Verdana"/>
          <w:b/>
          <w:bCs/>
        </w:rPr>
      </w:pPr>
      <w:r w:rsidRPr="00CA27A2">
        <w:rPr>
          <w:rFonts w:ascii="Verdana" w:eastAsia="Verdana" w:hAnsi="Verdana" w:cs="Verdana"/>
          <w:b/>
          <w:bCs/>
        </w:rPr>
        <w:t xml:space="preserve">Prijavni obrazec </w:t>
      </w:r>
      <w:r w:rsidR="001562DB">
        <w:rPr>
          <w:rFonts w:ascii="Verdana" w:eastAsia="Verdana" w:hAnsi="Verdana" w:cs="Verdana"/>
          <w:b/>
          <w:bCs/>
        </w:rPr>
        <w:t>2</w:t>
      </w:r>
    </w:p>
    <w:p w14:paraId="2F091B51" w14:textId="77777777" w:rsidR="00B849A2" w:rsidRPr="00CA27A2" w:rsidRDefault="00B849A2" w:rsidP="00B849A2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</w:p>
    <w:p w14:paraId="0B69B617" w14:textId="1B43C405" w:rsidR="00B849A2" w:rsidRPr="00CA27A2" w:rsidRDefault="00B849A2" w:rsidP="00B849A2">
      <w:pPr>
        <w:spacing w:after="240" w:line="276" w:lineRule="auto"/>
        <w:jc w:val="center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>ZA IZBOR IZVAJALCA ZA IZVEDBO WORKSHOPA/</w:t>
      </w:r>
      <w:r w:rsidR="00715CC5">
        <w:rPr>
          <w:rFonts w:ascii="Verdana" w:eastAsia="Verdana" w:hAnsi="Verdana" w:cs="Verdana"/>
          <w:b/>
          <w:bCs/>
          <w:sz w:val="20"/>
          <w:szCs w:val="20"/>
        </w:rPr>
        <w:t>ROADSHOWA/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PREZENTACIJE</w:t>
      </w:r>
      <w:r w:rsidRPr="00D409B6">
        <w:rPr>
          <w:rFonts w:ascii="Verdana" w:eastAsia="Verdana" w:hAnsi="Verdana" w:cs="Verdana"/>
          <w:b/>
          <w:bCs/>
          <w:sz w:val="20"/>
          <w:szCs w:val="20"/>
        </w:rPr>
        <w:t xml:space="preserve"> </w:t>
      </w:r>
      <w:r w:rsidR="003A3513">
        <w:rPr>
          <w:rFonts w:ascii="Verdana" w:eastAsia="Verdana" w:hAnsi="Verdana" w:cs="Verdana"/>
          <w:b/>
          <w:bCs/>
          <w:sz w:val="20"/>
          <w:szCs w:val="20"/>
        </w:rPr>
        <w:t xml:space="preserve">OZ. B2B DOGODKA </w:t>
      </w:r>
      <w:r w:rsidR="00715CC5">
        <w:rPr>
          <w:rFonts w:ascii="Verdana" w:eastAsia="Verdana" w:hAnsi="Verdana" w:cs="Verdana"/>
          <w:b/>
          <w:bCs/>
          <w:sz w:val="20"/>
          <w:szCs w:val="20"/>
        </w:rPr>
        <w:t xml:space="preserve">ZA TUJE  TO/TA 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NA TUJIH TRGIH</w:t>
      </w:r>
    </w:p>
    <w:p w14:paraId="717B44A7" w14:textId="77777777" w:rsidR="00B849A2" w:rsidRPr="00CA27A2" w:rsidRDefault="00B849A2" w:rsidP="00B849A2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OBRAZEC MORAJO PRIJAVITELJI IZPOLNITI V ELEKTRONSKI OBLIKI 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  <w:t xml:space="preserve">VSAJ 10 DELOVNIH DNI PRED IZVEDBO </w:t>
      </w:r>
      <w:r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TRŽENJSKE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 AKTIVNOSTI</w:t>
      </w:r>
      <w:r w:rsidRPr="00CA27A2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br/>
      </w:r>
      <w:r w:rsidRPr="00CA27A2">
        <w:rPr>
          <w:rFonts w:ascii="Verdana" w:eastAsia="Verdana,Arial" w:hAnsi="Verdana" w:cs="Verdana,Arial"/>
          <w:bCs/>
          <w:sz w:val="16"/>
          <w:szCs w:val="16"/>
        </w:rPr>
        <w:t>(za vsako trženjsko aktivnost je potrebno oddati ločen obrazec)</w:t>
      </w:r>
    </w:p>
    <w:p w14:paraId="2105B2A1" w14:textId="77777777" w:rsidR="00B849A2" w:rsidRPr="00CA27A2" w:rsidRDefault="00B849A2" w:rsidP="00B849A2">
      <w:pPr>
        <w:spacing w:after="200" w:line="276" w:lineRule="auto"/>
        <w:rPr>
          <w:rFonts w:ascii="Verdana" w:hAnsi="Verdana" w:cs="Arial"/>
          <w:b/>
          <w:bCs/>
          <w:sz w:val="16"/>
          <w:szCs w:val="16"/>
          <w:u w:val="single"/>
        </w:rPr>
      </w:pPr>
    </w:p>
    <w:p w14:paraId="72A29CF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Vpisati tuji trg oz. državo,</w:t>
      </w:r>
      <w:r w:rsidRPr="00CA27A2">
        <w:rPr>
          <w:rFonts w:ascii="Verdana" w:eastAsia="Verdana" w:hAnsi="Verdana" w:cs="Verdana"/>
        </w:rPr>
        <w:t xml:space="preserve"> </w:t>
      </w:r>
      <w:r w:rsidRPr="00CA27A2">
        <w:rPr>
          <w:rFonts w:ascii="Verdana" w:eastAsia="Verdana" w:hAnsi="Verdana" w:cs="Verdana"/>
          <w:b/>
          <w:bCs/>
          <w:sz w:val="20"/>
          <w:szCs w:val="20"/>
        </w:rPr>
        <w:t>kjer bo izvedena trženjska aktivnost</w:t>
      </w: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 xml:space="preserve">: </w:t>
      </w:r>
    </w:p>
    <w:p w14:paraId="636D48DC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72910D8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  <w:r w:rsidRPr="00CA27A2">
        <w:rPr>
          <w:rFonts w:ascii="Verdana" w:eastAsia="Verdana,Arial" w:hAnsi="Verdana" w:cs="Verdana,Arial"/>
          <w:b/>
          <w:bCs/>
          <w:sz w:val="20"/>
          <w:szCs w:val="20"/>
        </w:rPr>
        <w:t>Datum izvedbe trženjske aktivnosti:</w:t>
      </w:r>
    </w:p>
    <w:p w14:paraId="41C15D5F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,Arial" w:hAnsi="Verdana" w:cs="Verdana,Arial"/>
          <w:b/>
          <w:bCs/>
          <w:sz w:val="20"/>
          <w:szCs w:val="20"/>
        </w:rPr>
      </w:pPr>
    </w:p>
    <w:p w14:paraId="3227D144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C93E9AE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ziv prijavitelja:</w:t>
      </w:r>
    </w:p>
    <w:p w14:paraId="11789919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Naslov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5A96023D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Davčna št.:</w:t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  <w:r w:rsidRPr="00CA27A2">
        <w:rPr>
          <w:rFonts w:ascii="Verdana" w:hAnsi="Verdana"/>
          <w:sz w:val="20"/>
          <w:szCs w:val="20"/>
        </w:rPr>
        <w:tab/>
      </w:r>
    </w:p>
    <w:p w14:paraId="47E0B3CE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pletna stran:</w:t>
      </w:r>
    </w:p>
    <w:p w14:paraId="125EB0E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ontaktna oseba, e-mail, telefonska številka:</w:t>
      </w:r>
    </w:p>
    <w:p w14:paraId="55B5DAF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C9F483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tbl>
      <w:tblPr>
        <w:tblStyle w:val="Tabelamrea"/>
        <w:tblW w:w="5144" w:type="pct"/>
        <w:tblInd w:w="-95" w:type="dxa"/>
        <w:tblLook w:val="01E0" w:firstRow="1" w:lastRow="1" w:firstColumn="1" w:lastColumn="1" w:noHBand="0" w:noVBand="0"/>
      </w:tblPr>
      <w:tblGrid>
        <w:gridCol w:w="5598"/>
        <w:gridCol w:w="2071"/>
        <w:gridCol w:w="1600"/>
      </w:tblGrid>
      <w:tr w:rsidR="00B849A2" w:rsidRPr="00CA27A2" w14:paraId="4403720E" w14:textId="77777777" w:rsidTr="54140817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36A09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b/>
                <w:sz w:val="18"/>
                <w:szCs w:val="18"/>
                <w:lang w:val="sl-SI"/>
              </w:rPr>
            </w:pPr>
          </w:p>
          <w:p w14:paraId="2927AA3F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 xml:space="preserve">Merila </w:t>
            </w:r>
          </w:p>
        </w:tc>
        <w:tc>
          <w:tcPr>
            <w:tcW w:w="1117" w:type="pct"/>
            <w:tcBorders>
              <w:top w:val="single" w:sz="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hideMark/>
          </w:tcPr>
          <w:p w14:paraId="71BAF798" w14:textId="77777777" w:rsidR="00B849A2" w:rsidRPr="003A3513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>Število oz. višina sredstev</w:t>
            </w:r>
          </w:p>
          <w:p w14:paraId="2CB971B7" w14:textId="77777777" w:rsidR="00B849A2" w:rsidRPr="003A3513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>(v EUR z DDV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14C37BF" w14:textId="77777777" w:rsidR="00B849A2" w:rsidRPr="003A3513" w:rsidRDefault="00B849A2" w:rsidP="00A73116">
            <w:pPr>
              <w:spacing w:line="276" w:lineRule="auto"/>
              <w:jc w:val="center"/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</w:pPr>
            <w:r w:rsidRPr="003A3513">
              <w:rPr>
                <w:rFonts w:ascii="Verdana" w:eastAsia="Verdana,Arial" w:hAnsi="Verdana" w:cs="Verdana,Arial"/>
                <w:b/>
                <w:bCs/>
                <w:sz w:val="18"/>
                <w:szCs w:val="18"/>
                <w:lang w:val="sl-SI"/>
              </w:rPr>
              <w:t>Točke – izpolni STO</w:t>
            </w:r>
          </w:p>
        </w:tc>
      </w:tr>
      <w:tr w:rsidR="00B849A2" w:rsidRPr="00CA27A2" w14:paraId="5EF12259" w14:textId="77777777" w:rsidTr="54140817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533B4A7E" w14:textId="43A57C8E" w:rsidR="00B849A2" w:rsidRPr="003A3513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a) Predviden obseg vloženih sredstev v </w:t>
            </w:r>
            <w:r w:rsidRPr="00347F3F">
              <w:rPr>
                <w:rFonts w:ascii="Verdana" w:eastAsia="Verdana" w:hAnsi="Verdana" w:cs="Verdana"/>
                <w:sz w:val="20"/>
                <w:szCs w:val="20"/>
                <w:lang w:val="en-GB"/>
              </w:rPr>
              <w:t>workshop/</w:t>
            </w:r>
            <w:r w:rsidR="003A3513" w:rsidRPr="00347F3F">
              <w:rPr>
                <w:rFonts w:ascii="Verdana" w:eastAsia="Verdana" w:hAnsi="Verdana" w:cs="Verdana"/>
                <w:sz w:val="20"/>
                <w:szCs w:val="20"/>
                <w:lang w:val="en-GB"/>
              </w:rPr>
              <w:t>roadshow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/prezentacijo oz. B2B dogodek v živo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 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za tuje 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TO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/</w:t>
            </w: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TA s strani prijavitelja (celotni stroški trženjske aktivnosti)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.</w:t>
            </w: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24A5A196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0134BADB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6D844A3B" w14:textId="77777777" w:rsidTr="54140817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63BF926A" w14:textId="6D710552" w:rsidR="00B849A2" w:rsidRPr="003A3513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b) Predvideno število </w:t>
            </w:r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vseh tujih udeležencev na </w:t>
            </w:r>
            <w:proofErr w:type="spellStart"/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workshopu</w:t>
            </w:r>
            <w:proofErr w:type="spellEnd"/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/</w:t>
            </w:r>
            <w:proofErr w:type="spellStart"/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roadshowu</w:t>
            </w:r>
            <w:proofErr w:type="spellEnd"/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/prezentaciji oz. B2B dogodku v živo na trgu oz. državi, ki jo prijavitelj prijavlja (izključno za B2B javnost).</w:t>
            </w:r>
          </w:p>
          <w:p w14:paraId="4760C8E5" w14:textId="77777777" w:rsidR="00B849A2" w:rsidRPr="003A3513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6707D19B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2010E09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74D66FB9" w14:textId="77777777" w:rsidTr="54140817">
        <w:tc>
          <w:tcPr>
            <w:tcW w:w="3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4AE8F393" w14:textId="77777777" w:rsidR="00B849A2" w:rsidRDefault="00B849A2" w:rsidP="003A3513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 xml:space="preserve">c) Čas trajanja </w:t>
            </w:r>
            <w:proofErr w:type="spellStart"/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workshopa</w:t>
            </w:r>
            <w:proofErr w:type="spellEnd"/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/</w:t>
            </w:r>
            <w:proofErr w:type="spellStart"/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roadshowa</w:t>
            </w:r>
            <w:proofErr w:type="spellEnd"/>
            <w:r w:rsid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/prezentacije oz. B2B dogodka v živo.</w:t>
            </w:r>
          </w:p>
          <w:p w14:paraId="260F3E3A" w14:textId="77777777" w:rsidR="003A3513" w:rsidRDefault="003A3513" w:rsidP="003A3513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  <w:p w14:paraId="0AAFD44C" w14:textId="209598AF" w:rsidR="003A3513" w:rsidRPr="003A3513" w:rsidRDefault="003A3513" w:rsidP="003A3513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bottom w:val="nil"/>
              <w:right w:val="single" w:sz="24" w:space="0" w:color="auto"/>
            </w:tcBorders>
          </w:tcPr>
          <w:p w14:paraId="16701C10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65F14AFB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lang w:val="sl-SI"/>
              </w:rPr>
            </w:pPr>
          </w:p>
        </w:tc>
      </w:tr>
      <w:tr w:rsidR="00B849A2" w:rsidRPr="00CA27A2" w14:paraId="3B89B94B" w14:textId="77777777" w:rsidTr="54140817">
        <w:trPr>
          <w:trHeight w:val="556"/>
        </w:trPr>
        <w:tc>
          <w:tcPr>
            <w:tcW w:w="3020" w:type="pct"/>
            <w:tcBorders>
              <w:top w:val="single" w:sz="4" w:space="0" w:color="auto"/>
              <w:left w:val="single" w:sz="4" w:space="0" w:color="auto"/>
              <w:right w:val="single" w:sz="24" w:space="0" w:color="auto"/>
            </w:tcBorders>
          </w:tcPr>
          <w:p w14:paraId="3FA62AFA" w14:textId="77777777" w:rsidR="00B849A2" w:rsidRDefault="00B849A2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  <w:r w:rsidRPr="003A3513">
              <w:rPr>
                <w:rFonts w:ascii="Verdana" w:eastAsia="Verdana" w:hAnsi="Verdana" w:cs="Verdana"/>
                <w:sz w:val="20"/>
                <w:szCs w:val="20"/>
                <w:lang w:val="sl-SI"/>
              </w:rPr>
              <w:t>Skupaj (izpolni STO)</w:t>
            </w:r>
          </w:p>
          <w:p w14:paraId="71028C59" w14:textId="77777777" w:rsidR="003A3513" w:rsidRDefault="003A3513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  <w:p w14:paraId="618905AA" w14:textId="64CB943B" w:rsidR="003A3513" w:rsidRPr="003A3513" w:rsidRDefault="003A3513" w:rsidP="00A73116">
            <w:pPr>
              <w:spacing w:line="276" w:lineRule="auto"/>
              <w:jc w:val="both"/>
              <w:rPr>
                <w:rFonts w:ascii="Verdana" w:eastAsia="Verdana" w:hAnsi="Verdana" w:cs="Verdana"/>
                <w:sz w:val="20"/>
                <w:szCs w:val="20"/>
                <w:lang w:val="sl-SI"/>
              </w:rPr>
            </w:pPr>
          </w:p>
        </w:tc>
        <w:tc>
          <w:tcPr>
            <w:tcW w:w="1117" w:type="pc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14:paraId="60AB3587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  <w:lang w:val="sl-SI"/>
              </w:rPr>
            </w:pPr>
          </w:p>
        </w:tc>
        <w:tc>
          <w:tcPr>
            <w:tcW w:w="863" w:type="pc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E0E0E0"/>
          </w:tcPr>
          <w:p w14:paraId="23317607" w14:textId="77777777" w:rsidR="00B849A2" w:rsidRPr="003A3513" w:rsidRDefault="00B849A2" w:rsidP="00A73116">
            <w:pPr>
              <w:spacing w:line="276" w:lineRule="auto"/>
              <w:jc w:val="both"/>
              <w:rPr>
                <w:rFonts w:ascii="Verdana" w:hAnsi="Verdana" w:cs="Arial"/>
                <w:sz w:val="22"/>
                <w:szCs w:val="22"/>
                <w:lang w:val="sl-SI"/>
              </w:rPr>
            </w:pPr>
          </w:p>
        </w:tc>
      </w:tr>
    </w:tbl>
    <w:p w14:paraId="66890DDA" w14:textId="438D2CB9" w:rsidR="54140817" w:rsidRDefault="54140817"/>
    <w:p w14:paraId="2D96486A" w14:textId="77777777" w:rsidR="00B849A2" w:rsidRPr="00CA27A2" w:rsidRDefault="00B849A2" w:rsidP="00B849A2">
      <w:pPr>
        <w:spacing w:line="276" w:lineRule="auto"/>
        <w:rPr>
          <w:rFonts w:ascii="Verdana" w:hAnsi="Verdana"/>
          <w:sz w:val="20"/>
          <w:szCs w:val="20"/>
        </w:rPr>
      </w:pPr>
      <w:r w:rsidRPr="00CA27A2">
        <w:rPr>
          <w:rFonts w:ascii="Verdana" w:hAnsi="Verdana"/>
          <w:sz w:val="20"/>
          <w:szCs w:val="20"/>
        </w:rPr>
        <w:br w:type="page"/>
      </w:r>
    </w:p>
    <w:p w14:paraId="7964DFFF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lastRenderedPageBreak/>
        <w:t>V nadaljevanju natančno vsebinsko opišite trženjsko aktivnost – ime oz. naziv dogodka, vsebina in trajanje predstavitve, država in mesto, kjer bo predstavitev potekala, predvideno število novo pridobljenih kontaktov ipd.</w:t>
      </w:r>
    </w:p>
    <w:p w14:paraId="2DF24382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42148E18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 xml:space="preserve">VSEBINSKI OPIS TRŽENJSKE AKTIVNOSTI: </w:t>
      </w:r>
    </w:p>
    <w:p w14:paraId="62C1BEF4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DC78ED3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BBF1BFB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FBD5890" w14:textId="09E1D3DA" w:rsidR="00B849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7890DEA" w14:textId="5216E708" w:rsidR="00E91F4C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53AA060E" w14:textId="21878C62" w:rsidR="00E91F4C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8214B40" w14:textId="77777777" w:rsidR="00E91F4C" w:rsidRPr="00CA27A2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3DFB43FC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6B6BF2CF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74EEE5B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CA27A2">
        <w:rPr>
          <w:rFonts w:ascii="Verdana" w:eastAsia="Verdana" w:hAnsi="Verdana" w:cs="Verdana"/>
          <w:b/>
          <w:bCs/>
          <w:sz w:val="20"/>
          <w:szCs w:val="20"/>
        </w:rPr>
        <w:t>CILJNA SKUPINA NA PREDSTAVITVI – informacija o tujih udeležencih oziroma struktura udeležencev, profil turističnih podjetij ipd.:</w:t>
      </w:r>
    </w:p>
    <w:p w14:paraId="1A1AD5F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28FA526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94A6A0A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26D2DA0D" w14:textId="77777777" w:rsidR="00B849A2" w:rsidRPr="00CA27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203E517" w14:textId="77DD97B6" w:rsidR="00B849A2" w:rsidRDefault="00B849A2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0B121902" w14:textId="77777777" w:rsidR="00E91F4C" w:rsidRPr="00CA27A2" w:rsidRDefault="00E91F4C" w:rsidP="00B849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Verdana" w:hAnsi="Verdana"/>
          <w:b/>
          <w:sz w:val="20"/>
          <w:szCs w:val="20"/>
        </w:rPr>
      </w:pPr>
    </w:p>
    <w:p w14:paraId="19E93CAC" w14:textId="77777777" w:rsidR="00E91F4C" w:rsidRDefault="00E91F4C" w:rsidP="00B849A2">
      <w:pPr>
        <w:pStyle w:val="Naslov2"/>
        <w:spacing w:line="276" w:lineRule="auto"/>
        <w:rPr>
          <w:rFonts w:ascii="Verdana" w:eastAsia="Verdana,Times New Roman" w:hAnsi="Verdana" w:cs="Verdana,Times New Roman"/>
          <w:i w:val="0"/>
          <w:iCs w:val="0"/>
          <w:sz w:val="20"/>
          <w:szCs w:val="20"/>
        </w:rPr>
      </w:pPr>
    </w:p>
    <w:p w14:paraId="25D3191D" w14:textId="4545981C" w:rsidR="00B849A2" w:rsidRPr="00CA27A2" w:rsidRDefault="00B849A2" w:rsidP="00B849A2">
      <w:pPr>
        <w:pStyle w:val="Naslov2"/>
        <w:spacing w:line="276" w:lineRule="auto"/>
        <w:rPr>
          <w:rStyle w:val="Poudarek"/>
          <w:rFonts w:ascii="Verdana" w:eastAsia="Verdana" w:hAnsi="Verdana" w:cs="Verdana"/>
          <w:b w:val="0"/>
          <w:bCs w:val="0"/>
          <w:i/>
          <w:iCs/>
          <w:sz w:val="20"/>
          <w:szCs w:val="20"/>
        </w:rPr>
      </w:pPr>
      <w:r w:rsidRPr="00CA27A2">
        <w:rPr>
          <w:rFonts w:ascii="Verdana" w:eastAsia="Verdana,Times New Roman" w:hAnsi="Verdana" w:cs="Verdana,Times New Roman"/>
          <w:i w:val="0"/>
          <w:iCs w:val="0"/>
          <w:sz w:val="20"/>
          <w:szCs w:val="20"/>
        </w:rPr>
        <w:t xml:space="preserve">TERMINSKI NAČRT IZVEDBE </w:t>
      </w:r>
      <w:r w:rsidRPr="00CA27A2">
        <w:rPr>
          <w:rFonts w:ascii="Verdana" w:eastAsia="Verdana" w:hAnsi="Verdana" w:cs="Verdana"/>
          <w:i w:val="0"/>
          <w:iCs w:val="0"/>
          <w:sz w:val="20"/>
          <w:szCs w:val="20"/>
        </w:rPr>
        <w:t>TRŽENJSKE AKTIVNOSTI</w:t>
      </w:r>
      <w:r w:rsidRPr="00CA27A2">
        <w:rPr>
          <w:rFonts w:ascii="Verdana" w:eastAsia="Verdana,Times New Roman" w:hAnsi="Verdana" w:cs="Verdana,Times New Roman"/>
          <w:b w:val="0"/>
          <w:bCs w:val="0"/>
          <w:i w:val="0"/>
          <w:iCs w:val="0"/>
          <w:sz w:val="20"/>
          <w:szCs w:val="20"/>
        </w:rPr>
        <w:t xml:space="preserve">: </w:t>
      </w:r>
      <w:r w:rsidRPr="00CA27A2">
        <w:rPr>
          <w:rStyle w:val="Poudarek"/>
          <w:rFonts w:ascii="Verdana" w:eastAsia="Verdana" w:hAnsi="Verdana" w:cs="Verdana"/>
          <w:b w:val="0"/>
          <w:bCs w:val="0"/>
          <w:sz w:val="20"/>
          <w:szCs w:val="20"/>
        </w:rPr>
        <w:t>V tabeli predstavite ključne aktivnosti izvajanja trženjske aktivnosti, kraj predstavitve, začetek in zaključek aktivnosti ter predvideno število tujih udeležencev:</w:t>
      </w:r>
    </w:p>
    <w:tbl>
      <w:tblPr>
        <w:tblW w:w="5000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42"/>
        <w:gridCol w:w="1820"/>
        <w:gridCol w:w="1141"/>
        <w:gridCol w:w="1141"/>
        <w:gridCol w:w="1766"/>
      </w:tblGrid>
      <w:tr w:rsidR="00B849A2" w:rsidRPr="00CA27A2" w14:paraId="78A86600" w14:textId="77777777" w:rsidTr="54140817"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7467A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Navedite aktivnost pospeševanja prodaje 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D7811A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Kraj predstavitve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80808F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Začetek aktivnosti </w:t>
            </w:r>
            <w:r w:rsidRPr="00CA27A2">
              <w:rPr>
                <w:rFonts w:ascii="Verdana" w:eastAsia="Verdana" w:hAnsi="Verdana" w:cs="Verdana"/>
                <w:sz w:val="18"/>
                <w:szCs w:val="18"/>
              </w:rPr>
              <w:t>(datum)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D0DE0B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 xml:space="preserve">Zaključek aktivnosti </w:t>
            </w:r>
            <w:r w:rsidRPr="00CA27A2">
              <w:rPr>
                <w:rFonts w:ascii="Verdana" w:eastAsia="Verdana" w:hAnsi="Verdana" w:cs="Verdana"/>
                <w:sz w:val="18"/>
                <w:szCs w:val="18"/>
              </w:rPr>
              <w:t>(datum)</w:t>
            </w: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31BA5" w14:textId="77777777" w:rsidR="00B849A2" w:rsidRPr="00CA27A2" w:rsidRDefault="00B849A2" w:rsidP="00A73116">
            <w:pPr>
              <w:spacing w:line="276" w:lineRule="auto"/>
              <w:rPr>
                <w:rFonts w:ascii="Verdana" w:eastAsia="Verdana" w:hAnsi="Verdana" w:cs="Verdana"/>
                <w:sz w:val="20"/>
                <w:szCs w:val="20"/>
              </w:rPr>
            </w:pPr>
            <w:r w:rsidRPr="00CA27A2">
              <w:rPr>
                <w:rFonts w:ascii="Verdana" w:eastAsia="Verdana" w:hAnsi="Verdana" w:cs="Verdana"/>
                <w:sz w:val="20"/>
                <w:szCs w:val="20"/>
              </w:rPr>
              <w:t>Predvideno število udeležencev</w:t>
            </w:r>
          </w:p>
        </w:tc>
      </w:tr>
      <w:tr w:rsidR="00B849A2" w:rsidRPr="00CA27A2" w14:paraId="2CD89BFE" w14:textId="77777777" w:rsidTr="54140817">
        <w:trPr>
          <w:trHeight w:val="383"/>
        </w:trPr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DFEC4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8D48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FC22C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8E29B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A3F3B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B849A2" w:rsidRPr="00CA27A2" w14:paraId="5B29B2FD" w14:textId="77777777" w:rsidTr="54140817">
        <w:trPr>
          <w:trHeight w:val="383"/>
        </w:trPr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525C9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74093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515DA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2CDA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98D2D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B849A2" w:rsidRPr="00CA27A2" w14:paraId="3924F7B0" w14:textId="77777777" w:rsidTr="54140817">
        <w:trPr>
          <w:trHeight w:val="383"/>
        </w:trPr>
        <w:tc>
          <w:tcPr>
            <w:tcW w:w="17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4843A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189A0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98FD3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F5D2E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8B25" w14:textId="77777777" w:rsidR="00B849A2" w:rsidRPr="00CA27A2" w:rsidRDefault="00B849A2" w:rsidP="00A73116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694C9DC" w14:textId="467149F0" w:rsidR="54140817" w:rsidRDefault="54140817"/>
    <w:p w14:paraId="5A3EEE55" w14:textId="77777777" w:rsidR="00B849A2" w:rsidRPr="00CA27A2" w:rsidRDefault="00B849A2" w:rsidP="00B849A2">
      <w:pPr>
        <w:spacing w:line="276" w:lineRule="auto"/>
        <w:rPr>
          <w:rFonts w:ascii="Verdana" w:hAnsi="Verdana"/>
        </w:rPr>
      </w:pPr>
    </w:p>
    <w:p w14:paraId="3B4A1316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Izjavljamo, da:</w:t>
      </w:r>
    </w:p>
    <w:p w14:paraId="23CB1586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e v celoti strinjamo in sprejemamo pogoje in ostale zahteve naročnika, navedene v tej dokumentaciji v zvezi s prijavo, brez kakršnihkoli omejitev,</w:t>
      </w:r>
    </w:p>
    <w:p w14:paraId="41058A0D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ob izdelavi ponudbe pregledali celotno dokumentacijo v zvezi s prijavo,</w:t>
      </w:r>
    </w:p>
    <w:p w14:paraId="0C8DDC6F" w14:textId="77777777" w:rsidR="00B849A2" w:rsidRPr="00CA27A2" w:rsidRDefault="00B849A2" w:rsidP="00B849A2">
      <w:pPr>
        <w:pStyle w:val="Odstavekseznama"/>
        <w:numPr>
          <w:ilvl w:val="0"/>
          <w:numId w:val="2"/>
        </w:numPr>
        <w:spacing w:line="276" w:lineRule="auto"/>
        <w:ind w:left="360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smo podali resnične oz. verodostojne informacije.</w:t>
      </w:r>
    </w:p>
    <w:p w14:paraId="09451266" w14:textId="634B60FB" w:rsidR="00B849A2" w:rsidRDefault="00B849A2" w:rsidP="00B849A2">
      <w:pPr>
        <w:spacing w:line="276" w:lineRule="auto"/>
        <w:rPr>
          <w:rFonts w:ascii="Verdana" w:hAnsi="Verdana"/>
        </w:rPr>
      </w:pPr>
    </w:p>
    <w:p w14:paraId="5DD4754B" w14:textId="77777777" w:rsidR="003A3513" w:rsidRPr="00CA27A2" w:rsidRDefault="003A3513" w:rsidP="00B849A2">
      <w:pPr>
        <w:spacing w:line="276" w:lineRule="auto"/>
        <w:rPr>
          <w:rFonts w:ascii="Verdana" w:hAnsi="Verdana"/>
        </w:rPr>
      </w:pPr>
    </w:p>
    <w:p w14:paraId="39DF9358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Kraj in datum:____________________________________</w:t>
      </w:r>
    </w:p>
    <w:p w14:paraId="51246AF6" w14:textId="77777777" w:rsidR="00B849A2" w:rsidRPr="00CA27A2" w:rsidRDefault="00B849A2" w:rsidP="00B849A2">
      <w:pPr>
        <w:spacing w:line="276" w:lineRule="auto"/>
        <w:jc w:val="both"/>
        <w:rPr>
          <w:rFonts w:ascii="Verdana" w:hAnsi="Verdana"/>
          <w:sz w:val="20"/>
          <w:szCs w:val="20"/>
        </w:rPr>
      </w:pPr>
    </w:p>
    <w:p w14:paraId="7D2850F4" w14:textId="77777777" w:rsidR="00B849A2" w:rsidRPr="00CA27A2" w:rsidRDefault="00B849A2" w:rsidP="00B849A2">
      <w:pPr>
        <w:spacing w:line="276" w:lineRule="auto"/>
        <w:jc w:val="both"/>
        <w:rPr>
          <w:rFonts w:ascii="Verdana" w:eastAsia="Verdana" w:hAnsi="Verdana" w:cs="Verdana"/>
          <w:sz w:val="20"/>
          <w:szCs w:val="20"/>
        </w:rPr>
      </w:pPr>
      <w:r w:rsidRPr="00CA27A2">
        <w:rPr>
          <w:rFonts w:ascii="Verdana" w:eastAsia="Verdana" w:hAnsi="Verdana" w:cs="Verdana"/>
          <w:sz w:val="20"/>
          <w:szCs w:val="20"/>
        </w:rPr>
        <w:t>Podpis in žig prijavitelja:_____________________________</w:t>
      </w:r>
    </w:p>
    <w:sectPr w:rsidR="00B849A2" w:rsidRPr="00CA27A2" w:rsidSect="00B849A2">
      <w:headerReference w:type="default" r:id="rId11"/>
      <w:footerReference w:type="even" r:id="rId12"/>
      <w:footerReference w:type="default" r:id="rId13"/>
      <w:pgSz w:w="11900" w:h="16840"/>
      <w:pgMar w:top="1440" w:right="1440" w:bottom="1350" w:left="1440" w:header="56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B1C29" w14:textId="77777777" w:rsidR="00240737" w:rsidRDefault="00240737">
      <w:r>
        <w:separator/>
      </w:r>
    </w:p>
  </w:endnote>
  <w:endnote w:type="continuationSeparator" w:id="0">
    <w:p w14:paraId="475E71B0" w14:textId="77777777" w:rsidR="00240737" w:rsidRDefault="00240737">
      <w:r>
        <w:continuationSeparator/>
      </w:r>
    </w:p>
  </w:endnote>
  <w:endnote w:type="continuationNotice" w:id="1">
    <w:p w14:paraId="5AC2057E" w14:textId="77777777" w:rsidR="00240737" w:rsidRDefault="002407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-Bold">
    <w:altName w:val="Verdana"/>
    <w:panose1 w:val="00000000000000000000"/>
    <w:charset w:val="00"/>
    <w:family w:val="roman"/>
    <w:notTrueType/>
    <w:pitch w:val="default"/>
  </w:font>
  <w:font w:name="Verdana,Arial">
    <w:altName w:val="Times New Roman"/>
    <w:panose1 w:val="00000000000000000000"/>
    <w:charset w:val="00"/>
    <w:family w:val="roman"/>
    <w:notTrueType/>
    <w:pitch w:val="default"/>
  </w:font>
  <w:font w:name="Verdana,Times New Roman">
    <w:altName w:val="Verdana"/>
    <w:panose1 w:val="00000000000000000000"/>
    <w:charset w:val="0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A698A" w14:textId="77777777" w:rsidR="00A73116" w:rsidRDefault="002D73D9">
    <w:pPr>
      <w:pStyle w:val="Noga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</w:p>
  <w:p w14:paraId="1C8FCBD8" w14:textId="77777777" w:rsidR="00A73116" w:rsidRDefault="00A73116" w:rsidP="00A73116">
    <w:pPr>
      <w:pStyle w:val="Noga"/>
      <w:ind w:hanging="14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4919695"/>
      <w:docPartObj>
        <w:docPartGallery w:val="Page Numbers (Bottom of Page)"/>
        <w:docPartUnique/>
      </w:docPartObj>
    </w:sdtPr>
    <w:sdtEndPr/>
    <w:sdtContent>
      <w:p w14:paraId="39737C34" w14:textId="77777777" w:rsidR="00A73116" w:rsidRDefault="002D73D9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1E70A1E5" w14:textId="77777777" w:rsidR="00A73116" w:rsidRDefault="00A73116" w:rsidP="00A73116">
    <w:pPr>
      <w:pStyle w:val="Noga"/>
      <w:ind w:left="-1800" w:right="-176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B3268" w14:textId="77777777" w:rsidR="00240737" w:rsidRDefault="00240737">
      <w:r>
        <w:separator/>
      </w:r>
    </w:p>
  </w:footnote>
  <w:footnote w:type="continuationSeparator" w:id="0">
    <w:p w14:paraId="2B39F933" w14:textId="77777777" w:rsidR="00240737" w:rsidRDefault="00240737">
      <w:r>
        <w:continuationSeparator/>
      </w:r>
    </w:p>
  </w:footnote>
  <w:footnote w:type="continuationNotice" w:id="1">
    <w:p w14:paraId="7D0AF7D0" w14:textId="77777777" w:rsidR="00240737" w:rsidRDefault="002407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87AED" w14:textId="77777777" w:rsidR="00A73116" w:rsidRDefault="000672AB" w:rsidP="00A73116">
    <w:pPr>
      <w:pStyle w:val="Glava"/>
      <w:ind w:left="-709" w:right="-433"/>
    </w:pPr>
    <w:sdt>
      <w:sdtPr>
        <w:id w:val="-1607730859"/>
        <w:docPartObj>
          <w:docPartGallery w:val="Page Numbers (Margins)"/>
          <w:docPartUnique/>
        </w:docPartObj>
      </w:sdtPr>
      <w:sdtEndPr/>
      <w:sdtContent>
        <w:r w:rsidR="002D73D9">
          <w:rPr>
            <w:noProof/>
            <w:lang w:eastAsia="sl-SI"/>
          </w:rPr>
          <mc:AlternateContent>
            <mc:Choice Requires="wps">
              <w:drawing>
                <wp:anchor distT="0" distB="0" distL="114300" distR="114300" simplePos="0" relativeHeight="251658240" behindDoc="0" locked="0" layoutInCell="0" allowOverlap="1" wp14:anchorId="26D87859" wp14:editId="598DBF1A">
                  <wp:simplePos x="0" y="0"/>
                  <wp:positionH relativeFrom="rightMargin">
                    <wp:align>center</wp:align>
                  </wp:positionH>
                  <wp:positionV relativeFrom="page">
                    <wp:align>center</wp:align>
                  </wp:positionV>
                  <wp:extent cx="762000" cy="895350"/>
                  <wp:effectExtent l="0" t="0" r="0" b="0"/>
                  <wp:wrapNone/>
                  <wp:docPr id="559" name="Pravokotnik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31DF9A" w14:textId="77777777" w:rsidR="00A73116" w:rsidRDefault="00A73116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sz w:val="72"/>
                                  <w:szCs w:val="7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6D87859" id="Pravokotnik 9" o:spid="_x0000_s1026" style="position:absolute;left:0;text-align:left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" o:allowincell="f" stroked="f">
                  <v:textbox>
                    <w:txbxContent>
                      <w:p w14:paraId="5331DF9A" w14:textId="77777777" w:rsidR="00A73116" w:rsidRDefault="00A73116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sz w:val="72"/>
                            <w:szCs w:val="72"/>
                          </w:rPr>
                        </w:pPr>
                      </w:p>
                    </w:txbxContent>
                  </v:textbox>
                  <w10:wrap anchorx="margin" anchory="page"/>
                </v:rect>
              </w:pict>
            </mc:Fallback>
          </mc:AlternateContent>
        </w:r>
      </w:sdtContent>
    </w:sdt>
    <w:r w:rsidR="002D73D9">
      <w:t xml:space="preserve">  </w:t>
    </w:r>
    <w:r w:rsidR="002D73D9">
      <w:rPr>
        <w:noProof/>
        <w:lang w:eastAsia="sl-SI"/>
      </w:rPr>
      <w:drawing>
        <wp:inline distT="0" distB="0" distL="0" distR="0" wp14:anchorId="2DE9414E" wp14:editId="687B26A6">
          <wp:extent cx="1181100" cy="590827"/>
          <wp:effectExtent l="0" t="0" r="0" b="0"/>
          <wp:docPr id="4" name="Picture 9" descr="i_feel_dopis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_feel_dopis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5908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D73D9">
      <w:t xml:space="preserve">                                                                                  </w:t>
    </w:r>
    <w:r w:rsidR="002D73D9" w:rsidRPr="00544828">
      <w:t xml:space="preserve"> </w:t>
    </w:r>
  </w:p>
  <w:p w14:paraId="2D10C7C4" w14:textId="77777777" w:rsidR="00A73116" w:rsidRDefault="00A73116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3E41"/>
    <w:multiLevelType w:val="hybridMultilevel"/>
    <w:tmpl w:val="80CC99C6"/>
    <w:lvl w:ilvl="0" w:tplc="EC2CDB94">
      <w:numFmt w:val="bullet"/>
      <w:lvlText w:val="-"/>
      <w:lvlJc w:val="left"/>
      <w:pPr>
        <w:ind w:left="7231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4055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477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549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621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693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765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837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9095" w:hanging="360"/>
      </w:pPr>
      <w:rPr>
        <w:rFonts w:ascii="Wingdings" w:hAnsi="Wingdings" w:hint="default"/>
      </w:rPr>
    </w:lvl>
  </w:abstractNum>
  <w:abstractNum w:abstractNumId="1" w15:restartNumberingAfterBreak="0">
    <w:nsid w:val="09A831D8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2065D"/>
    <w:multiLevelType w:val="hybridMultilevel"/>
    <w:tmpl w:val="A8A8B05E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26F6075"/>
    <w:multiLevelType w:val="hybridMultilevel"/>
    <w:tmpl w:val="8D2C4858"/>
    <w:lvl w:ilvl="0" w:tplc="EC2CDB94">
      <w:numFmt w:val="bullet"/>
      <w:lvlText w:val="-"/>
      <w:lvlJc w:val="left"/>
      <w:pPr>
        <w:ind w:left="1068" w:hanging="360"/>
      </w:pPr>
      <w:rPr>
        <w:rFonts w:ascii="Verdana" w:eastAsia="Calibri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87E491B"/>
    <w:multiLevelType w:val="hybridMultilevel"/>
    <w:tmpl w:val="6D1AF8CC"/>
    <w:lvl w:ilvl="0" w:tplc="6152EC3C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70373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B41B5"/>
    <w:multiLevelType w:val="hybridMultilevel"/>
    <w:tmpl w:val="03DA294E"/>
    <w:lvl w:ilvl="0" w:tplc="51443656">
      <w:start w:val="2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18C3DD9"/>
    <w:multiLevelType w:val="hybridMultilevel"/>
    <w:tmpl w:val="BD38AB2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702EC"/>
    <w:multiLevelType w:val="hybridMultilevel"/>
    <w:tmpl w:val="6F50F2C8"/>
    <w:lvl w:ilvl="0" w:tplc="DF3CC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9191B"/>
    <w:multiLevelType w:val="hybridMultilevel"/>
    <w:tmpl w:val="5C7C783C"/>
    <w:lvl w:ilvl="0" w:tplc="31A00EE8">
      <w:start w:val="1"/>
      <w:numFmt w:val="decimal"/>
      <w:lvlText w:val="%1."/>
      <w:lvlJc w:val="left"/>
      <w:pPr>
        <w:ind w:left="720" w:hanging="360"/>
      </w:pPr>
      <w:rPr>
        <w:rFonts w:ascii="Cambria" w:eastAsia="MS Mincho" w:hAnsi="Cambria" w:cs="Times New Roman" w:hint="default"/>
        <w:b w:val="0"/>
        <w:i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45625"/>
    <w:multiLevelType w:val="multilevel"/>
    <w:tmpl w:val="21CCF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5802E1"/>
    <w:multiLevelType w:val="hybridMultilevel"/>
    <w:tmpl w:val="2618CF6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93F80"/>
    <w:multiLevelType w:val="hybridMultilevel"/>
    <w:tmpl w:val="B26A1E72"/>
    <w:lvl w:ilvl="0" w:tplc="DF3CC59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C4E2D70"/>
    <w:multiLevelType w:val="multilevel"/>
    <w:tmpl w:val="BCEC346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ED381D"/>
    <w:multiLevelType w:val="hybridMultilevel"/>
    <w:tmpl w:val="6108DD02"/>
    <w:lvl w:ilvl="0" w:tplc="BD7853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06" w:hanging="360"/>
      </w:pPr>
    </w:lvl>
    <w:lvl w:ilvl="2" w:tplc="2000001B" w:tentative="1">
      <w:start w:val="1"/>
      <w:numFmt w:val="lowerRoman"/>
      <w:lvlText w:val="%3."/>
      <w:lvlJc w:val="right"/>
      <w:pPr>
        <w:ind w:left="2226" w:hanging="180"/>
      </w:pPr>
    </w:lvl>
    <w:lvl w:ilvl="3" w:tplc="2000000F" w:tentative="1">
      <w:start w:val="1"/>
      <w:numFmt w:val="decimal"/>
      <w:lvlText w:val="%4."/>
      <w:lvlJc w:val="left"/>
      <w:pPr>
        <w:ind w:left="2946" w:hanging="360"/>
      </w:pPr>
    </w:lvl>
    <w:lvl w:ilvl="4" w:tplc="20000019" w:tentative="1">
      <w:start w:val="1"/>
      <w:numFmt w:val="lowerLetter"/>
      <w:lvlText w:val="%5."/>
      <w:lvlJc w:val="left"/>
      <w:pPr>
        <w:ind w:left="3666" w:hanging="360"/>
      </w:pPr>
    </w:lvl>
    <w:lvl w:ilvl="5" w:tplc="2000001B" w:tentative="1">
      <w:start w:val="1"/>
      <w:numFmt w:val="lowerRoman"/>
      <w:lvlText w:val="%6."/>
      <w:lvlJc w:val="right"/>
      <w:pPr>
        <w:ind w:left="4386" w:hanging="180"/>
      </w:pPr>
    </w:lvl>
    <w:lvl w:ilvl="6" w:tplc="2000000F" w:tentative="1">
      <w:start w:val="1"/>
      <w:numFmt w:val="decimal"/>
      <w:lvlText w:val="%7."/>
      <w:lvlJc w:val="left"/>
      <w:pPr>
        <w:ind w:left="5106" w:hanging="360"/>
      </w:pPr>
    </w:lvl>
    <w:lvl w:ilvl="7" w:tplc="20000019" w:tentative="1">
      <w:start w:val="1"/>
      <w:numFmt w:val="lowerLetter"/>
      <w:lvlText w:val="%8."/>
      <w:lvlJc w:val="left"/>
      <w:pPr>
        <w:ind w:left="5826" w:hanging="360"/>
      </w:pPr>
    </w:lvl>
    <w:lvl w:ilvl="8" w:tplc="200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5FF0BAF"/>
    <w:multiLevelType w:val="hybridMultilevel"/>
    <w:tmpl w:val="9E92BB12"/>
    <w:lvl w:ilvl="0" w:tplc="A622F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15D64"/>
    <w:multiLevelType w:val="hybridMultilevel"/>
    <w:tmpl w:val="4282FAF0"/>
    <w:lvl w:ilvl="0" w:tplc="83B095E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5F0116"/>
    <w:multiLevelType w:val="hybridMultilevel"/>
    <w:tmpl w:val="91004B22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911BCF"/>
    <w:multiLevelType w:val="multilevel"/>
    <w:tmpl w:val="0268B8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F07FEE"/>
    <w:multiLevelType w:val="hybridMultilevel"/>
    <w:tmpl w:val="4D5AD11A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FF11DCF"/>
    <w:multiLevelType w:val="hybridMultilevel"/>
    <w:tmpl w:val="106C69D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69788C"/>
    <w:multiLevelType w:val="multilevel"/>
    <w:tmpl w:val="B8AC3E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3D54071"/>
    <w:multiLevelType w:val="hybridMultilevel"/>
    <w:tmpl w:val="8E4EB05C"/>
    <w:lvl w:ilvl="0" w:tplc="C6449A26">
      <w:start w:val="1"/>
      <w:numFmt w:val="decimal"/>
      <w:lvlText w:val="%1."/>
      <w:lvlJc w:val="left"/>
      <w:pPr>
        <w:ind w:left="786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56C712A"/>
    <w:multiLevelType w:val="multilevel"/>
    <w:tmpl w:val="339EAF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CD54CF7"/>
    <w:multiLevelType w:val="multilevel"/>
    <w:tmpl w:val="735C3022"/>
    <w:styleLink w:val="Slog1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1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5" w15:restartNumberingAfterBreak="0">
    <w:nsid w:val="7D41005C"/>
    <w:multiLevelType w:val="hybridMultilevel"/>
    <w:tmpl w:val="F89C3A16"/>
    <w:lvl w:ilvl="0" w:tplc="5CDE4D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DF5D1C"/>
    <w:multiLevelType w:val="hybridMultilevel"/>
    <w:tmpl w:val="6EA2BCCC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079983167">
    <w:abstractNumId w:val="22"/>
  </w:num>
  <w:num w:numId="2" w16cid:durableId="660082618">
    <w:abstractNumId w:val="0"/>
  </w:num>
  <w:num w:numId="3" w16cid:durableId="1133520162">
    <w:abstractNumId w:val="15"/>
  </w:num>
  <w:num w:numId="4" w16cid:durableId="482088929">
    <w:abstractNumId w:val="3"/>
  </w:num>
  <w:num w:numId="5" w16cid:durableId="754281318">
    <w:abstractNumId w:val="5"/>
  </w:num>
  <w:num w:numId="6" w16cid:durableId="251015408">
    <w:abstractNumId w:val="16"/>
  </w:num>
  <w:num w:numId="7" w16cid:durableId="1260140609">
    <w:abstractNumId w:val="24"/>
  </w:num>
  <w:num w:numId="8" w16cid:durableId="2120903336">
    <w:abstractNumId w:val="12"/>
  </w:num>
  <w:num w:numId="9" w16cid:durableId="1087580328">
    <w:abstractNumId w:val="19"/>
  </w:num>
  <w:num w:numId="10" w16cid:durableId="366372676">
    <w:abstractNumId w:val="8"/>
  </w:num>
  <w:num w:numId="11" w16cid:durableId="785269337">
    <w:abstractNumId w:val="2"/>
  </w:num>
  <w:num w:numId="12" w16cid:durableId="1001589894">
    <w:abstractNumId w:val="26"/>
  </w:num>
  <w:num w:numId="13" w16cid:durableId="404956008">
    <w:abstractNumId w:val="1"/>
  </w:num>
  <w:num w:numId="14" w16cid:durableId="47917532">
    <w:abstractNumId w:val="6"/>
  </w:num>
  <w:num w:numId="15" w16cid:durableId="816142285">
    <w:abstractNumId w:val="14"/>
  </w:num>
  <w:num w:numId="16" w16cid:durableId="1036273051">
    <w:abstractNumId w:val="7"/>
  </w:num>
  <w:num w:numId="17" w16cid:durableId="478770676">
    <w:abstractNumId w:val="25"/>
  </w:num>
  <w:num w:numId="18" w16cid:durableId="1062870279">
    <w:abstractNumId w:val="17"/>
  </w:num>
  <w:num w:numId="19" w16cid:durableId="2043096359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483164158">
    <w:abstractNumId w:val="4"/>
  </w:num>
  <w:num w:numId="21" w16cid:durableId="1572347636">
    <w:abstractNumId w:val="9"/>
  </w:num>
  <w:num w:numId="22" w16cid:durableId="163324674">
    <w:abstractNumId w:val="20"/>
  </w:num>
  <w:num w:numId="23" w16cid:durableId="946351448">
    <w:abstractNumId w:val="10"/>
  </w:num>
  <w:num w:numId="24" w16cid:durableId="1766879115">
    <w:abstractNumId w:val="18"/>
  </w:num>
  <w:num w:numId="25" w16cid:durableId="590283039">
    <w:abstractNumId w:val="23"/>
  </w:num>
  <w:num w:numId="26" w16cid:durableId="1541823114">
    <w:abstractNumId w:val="13"/>
  </w:num>
  <w:num w:numId="27" w16cid:durableId="1910579867">
    <w:abstractNumId w:val="21"/>
  </w:num>
  <w:num w:numId="28" w16cid:durableId="167647083">
    <w:abstractNumId w:val="11"/>
  </w:num>
  <w:num w:numId="29" w16cid:durableId="16817387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7cwNTYwNbMwNTVR0lEKTi0uzszPAymwqAUAAfoTPiwAAAA="/>
  </w:docVars>
  <w:rsids>
    <w:rsidRoot w:val="00B849A2"/>
    <w:rsid w:val="00023597"/>
    <w:rsid w:val="00041E59"/>
    <w:rsid w:val="000510A2"/>
    <w:rsid w:val="00051D7F"/>
    <w:rsid w:val="000619C2"/>
    <w:rsid w:val="00066175"/>
    <w:rsid w:val="000672AB"/>
    <w:rsid w:val="00070CC5"/>
    <w:rsid w:val="00084BF1"/>
    <w:rsid w:val="000A1D45"/>
    <w:rsid w:val="000E0794"/>
    <w:rsid w:val="000F5D84"/>
    <w:rsid w:val="000F7278"/>
    <w:rsid w:val="001079E9"/>
    <w:rsid w:val="00121C3A"/>
    <w:rsid w:val="001562DB"/>
    <w:rsid w:val="0017078A"/>
    <w:rsid w:val="00174ACD"/>
    <w:rsid w:val="001A1009"/>
    <w:rsid w:val="001A37BF"/>
    <w:rsid w:val="001A6307"/>
    <w:rsid w:val="001C0058"/>
    <w:rsid w:val="001D558C"/>
    <w:rsid w:val="001E669F"/>
    <w:rsid w:val="002120B7"/>
    <w:rsid w:val="0021235D"/>
    <w:rsid w:val="00240737"/>
    <w:rsid w:val="00240DBB"/>
    <w:rsid w:val="00250CA0"/>
    <w:rsid w:val="0027729F"/>
    <w:rsid w:val="002D73D9"/>
    <w:rsid w:val="00312643"/>
    <w:rsid w:val="00332260"/>
    <w:rsid w:val="00347F3F"/>
    <w:rsid w:val="00353266"/>
    <w:rsid w:val="00364E70"/>
    <w:rsid w:val="00367F54"/>
    <w:rsid w:val="003A3513"/>
    <w:rsid w:val="003A750D"/>
    <w:rsid w:val="003D53EF"/>
    <w:rsid w:val="003D5FB9"/>
    <w:rsid w:val="003E0BA3"/>
    <w:rsid w:val="003F5B00"/>
    <w:rsid w:val="003F647E"/>
    <w:rsid w:val="00412802"/>
    <w:rsid w:val="00423566"/>
    <w:rsid w:val="0044722A"/>
    <w:rsid w:val="00452D14"/>
    <w:rsid w:val="00461E53"/>
    <w:rsid w:val="0046722C"/>
    <w:rsid w:val="00471B2C"/>
    <w:rsid w:val="00483487"/>
    <w:rsid w:val="004C4743"/>
    <w:rsid w:val="004D4004"/>
    <w:rsid w:val="00521D78"/>
    <w:rsid w:val="00530B41"/>
    <w:rsid w:val="00537859"/>
    <w:rsid w:val="00554B41"/>
    <w:rsid w:val="005663FB"/>
    <w:rsid w:val="00583CDD"/>
    <w:rsid w:val="00590C99"/>
    <w:rsid w:val="005953EE"/>
    <w:rsid w:val="005B25B8"/>
    <w:rsid w:val="005C4AD5"/>
    <w:rsid w:val="005D31D1"/>
    <w:rsid w:val="00602B04"/>
    <w:rsid w:val="00630E77"/>
    <w:rsid w:val="00636964"/>
    <w:rsid w:val="006531D5"/>
    <w:rsid w:val="00655D39"/>
    <w:rsid w:val="00658A6F"/>
    <w:rsid w:val="00665948"/>
    <w:rsid w:val="0067798D"/>
    <w:rsid w:val="0068149E"/>
    <w:rsid w:val="006928AD"/>
    <w:rsid w:val="006A40A8"/>
    <w:rsid w:val="006A4777"/>
    <w:rsid w:val="006A7FDA"/>
    <w:rsid w:val="006C57CE"/>
    <w:rsid w:val="006D7FC4"/>
    <w:rsid w:val="006F1C18"/>
    <w:rsid w:val="0070166C"/>
    <w:rsid w:val="00715CC5"/>
    <w:rsid w:val="00733122"/>
    <w:rsid w:val="00747EBD"/>
    <w:rsid w:val="00753D69"/>
    <w:rsid w:val="00787D9A"/>
    <w:rsid w:val="00793CBC"/>
    <w:rsid w:val="0079746D"/>
    <w:rsid w:val="007B4122"/>
    <w:rsid w:val="007C7F6C"/>
    <w:rsid w:val="007D73FD"/>
    <w:rsid w:val="007E1B98"/>
    <w:rsid w:val="007E3A77"/>
    <w:rsid w:val="007E6C8D"/>
    <w:rsid w:val="007F3847"/>
    <w:rsid w:val="00816E66"/>
    <w:rsid w:val="00831879"/>
    <w:rsid w:val="00847C1D"/>
    <w:rsid w:val="008615B3"/>
    <w:rsid w:val="008776EE"/>
    <w:rsid w:val="00892A1E"/>
    <w:rsid w:val="008A0B8B"/>
    <w:rsid w:val="008A5D98"/>
    <w:rsid w:val="008B2C30"/>
    <w:rsid w:val="008B3899"/>
    <w:rsid w:val="008B645C"/>
    <w:rsid w:val="008D3A62"/>
    <w:rsid w:val="008E702D"/>
    <w:rsid w:val="00917B76"/>
    <w:rsid w:val="00922124"/>
    <w:rsid w:val="00957E91"/>
    <w:rsid w:val="00987C54"/>
    <w:rsid w:val="0099021D"/>
    <w:rsid w:val="00991B05"/>
    <w:rsid w:val="009B1FDD"/>
    <w:rsid w:val="009C4AF8"/>
    <w:rsid w:val="009E0161"/>
    <w:rsid w:val="009F00A2"/>
    <w:rsid w:val="009F3635"/>
    <w:rsid w:val="00A01C45"/>
    <w:rsid w:val="00A26FEE"/>
    <w:rsid w:val="00A270F2"/>
    <w:rsid w:val="00A42E9F"/>
    <w:rsid w:val="00A4323F"/>
    <w:rsid w:val="00A45011"/>
    <w:rsid w:val="00A5627D"/>
    <w:rsid w:val="00A56915"/>
    <w:rsid w:val="00A60B96"/>
    <w:rsid w:val="00A73116"/>
    <w:rsid w:val="00A7667F"/>
    <w:rsid w:val="00A80A12"/>
    <w:rsid w:val="00A83E3B"/>
    <w:rsid w:val="00A85AEB"/>
    <w:rsid w:val="00A95AC4"/>
    <w:rsid w:val="00A95BFA"/>
    <w:rsid w:val="00AA4375"/>
    <w:rsid w:val="00AA642E"/>
    <w:rsid w:val="00AC3734"/>
    <w:rsid w:val="00AD3F50"/>
    <w:rsid w:val="00AD53E1"/>
    <w:rsid w:val="00AD77A3"/>
    <w:rsid w:val="00AE4AFF"/>
    <w:rsid w:val="00B059C6"/>
    <w:rsid w:val="00B12135"/>
    <w:rsid w:val="00B250B2"/>
    <w:rsid w:val="00B307A2"/>
    <w:rsid w:val="00B34456"/>
    <w:rsid w:val="00B362E7"/>
    <w:rsid w:val="00B4619D"/>
    <w:rsid w:val="00B47C8E"/>
    <w:rsid w:val="00B50D40"/>
    <w:rsid w:val="00B554E2"/>
    <w:rsid w:val="00B849A2"/>
    <w:rsid w:val="00BB0710"/>
    <w:rsid w:val="00BC4759"/>
    <w:rsid w:val="00BE23C4"/>
    <w:rsid w:val="00BF7542"/>
    <w:rsid w:val="00C05046"/>
    <w:rsid w:val="00C0660B"/>
    <w:rsid w:val="00C159C7"/>
    <w:rsid w:val="00C16A17"/>
    <w:rsid w:val="00C33538"/>
    <w:rsid w:val="00C40BAB"/>
    <w:rsid w:val="00C52096"/>
    <w:rsid w:val="00C5257B"/>
    <w:rsid w:val="00CA490A"/>
    <w:rsid w:val="00CB0EF8"/>
    <w:rsid w:val="00CB1580"/>
    <w:rsid w:val="00CC14B3"/>
    <w:rsid w:val="00CD1AC6"/>
    <w:rsid w:val="00CD3F9B"/>
    <w:rsid w:val="00CD6244"/>
    <w:rsid w:val="00D02FA9"/>
    <w:rsid w:val="00D071DA"/>
    <w:rsid w:val="00D162E4"/>
    <w:rsid w:val="00D3772C"/>
    <w:rsid w:val="00D411F4"/>
    <w:rsid w:val="00D479C2"/>
    <w:rsid w:val="00D63320"/>
    <w:rsid w:val="00D87430"/>
    <w:rsid w:val="00D9738C"/>
    <w:rsid w:val="00DA0ECE"/>
    <w:rsid w:val="00DB38B1"/>
    <w:rsid w:val="00DD1E60"/>
    <w:rsid w:val="00DD2820"/>
    <w:rsid w:val="00DD59E1"/>
    <w:rsid w:val="00DD70B1"/>
    <w:rsid w:val="00DE5747"/>
    <w:rsid w:val="00DF058E"/>
    <w:rsid w:val="00DF7ADE"/>
    <w:rsid w:val="00E017D6"/>
    <w:rsid w:val="00E13B7E"/>
    <w:rsid w:val="00E16CBE"/>
    <w:rsid w:val="00E25D0F"/>
    <w:rsid w:val="00E33E55"/>
    <w:rsid w:val="00E3477C"/>
    <w:rsid w:val="00E43137"/>
    <w:rsid w:val="00E43A3A"/>
    <w:rsid w:val="00E66981"/>
    <w:rsid w:val="00E7393E"/>
    <w:rsid w:val="00E81936"/>
    <w:rsid w:val="00E91F4C"/>
    <w:rsid w:val="00E95268"/>
    <w:rsid w:val="00EA2653"/>
    <w:rsid w:val="00EB2815"/>
    <w:rsid w:val="00EB74AA"/>
    <w:rsid w:val="00EB759E"/>
    <w:rsid w:val="00EC2D47"/>
    <w:rsid w:val="00ED09A6"/>
    <w:rsid w:val="00ED453E"/>
    <w:rsid w:val="00ED473C"/>
    <w:rsid w:val="00EE0E9D"/>
    <w:rsid w:val="00EE11B0"/>
    <w:rsid w:val="00EF4C76"/>
    <w:rsid w:val="00F05512"/>
    <w:rsid w:val="00F20F12"/>
    <w:rsid w:val="00F32F9D"/>
    <w:rsid w:val="00F5237E"/>
    <w:rsid w:val="00F54CAB"/>
    <w:rsid w:val="00F6755B"/>
    <w:rsid w:val="00F67F08"/>
    <w:rsid w:val="00F76316"/>
    <w:rsid w:val="00F90330"/>
    <w:rsid w:val="00FC1004"/>
    <w:rsid w:val="00FC16AC"/>
    <w:rsid w:val="00FD3F64"/>
    <w:rsid w:val="01166715"/>
    <w:rsid w:val="03BE91F0"/>
    <w:rsid w:val="04703BDE"/>
    <w:rsid w:val="0487F6E7"/>
    <w:rsid w:val="053ABEFA"/>
    <w:rsid w:val="06DEB94F"/>
    <w:rsid w:val="076EF2B7"/>
    <w:rsid w:val="0A9B215C"/>
    <w:rsid w:val="0B8DC68F"/>
    <w:rsid w:val="0D7DEDEA"/>
    <w:rsid w:val="0FCC207F"/>
    <w:rsid w:val="129FD07F"/>
    <w:rsid w:val="12A8EC7E"/>
    <w:rsid w:val="13D779DD"/>
    <w:rsid w:val="17C58A53"/>
    <w:rsid w:val="183FC359"/>
    <w:rsid w:val="1AE402B8"/>
    <w:rsid w:val="1E8E6234"/>
    <w:rsid w:val="245D1096"/>
    <w:rsid w:val="276EF48B"/>
    <w:rsid w:val="293081B9"/>
    <w:rsid w:val="2940F3F4"/>
    <w:rsid w:val="2ACC521A"/>
    <w:rsid w:val="2FE4845F"/>
    <w:rsid w:val="31B2803D"/>
    <w:rsid w:val="35ACEA61"/>
    <w:rsid w:val="39D8E804"/>
    <w:rsid w:val="3C57B96E"/>
    <w:rsid w:val="3C7C5B9F"/>
    <w:rsid w:val="3FAD4184"/>
    <w:rsid w:val="403F7E68"/>
    <w:rsid w:val="410281A1"/>
    <w:rsid w:val="41893CBE"/>
    <w:rsid w:val="42637721"/>
    <w:rsid w:val="427B3C49"/>
    <w:rsid w:val="43250D1F"/>
    <w:rsid w:val="433CDF4E"/>
    <w:rsid w:val="45ABE9A2"/>
    <w:rsid w:val="46FFC321"/>
    <w:rsid w:val="4735850F"/>
    <w:rsid w:val="4A84C2AC"/>
    <w:rsid w:val="4A881196"/>
    <w:rsid w:val="4AF6D107"/>
    <w:rsid w:val="4D0CEA45"/>
    <w:rsid w:val="4DBFB258"/>
    <w:rsid w:val="4F4096F4"/>
    <w:rsid w:val="50AE92ED"/>
    <w:rsid w:val="525CD28E"/>
    <w:rsid w:val="529B4D6F"/>
    <w:rsid w:val="53E633AF"/>
    <w:rsid w:val="54140817"/>
    <w:rsid w:val="55820410"/>
    <w:rsid w:val="581EB986"/>
    <w:rsid w:val="599D7CBB"/>
    <w:rsid w:val="5A557533"/>
    <w:rsid w:val="5AF81758"/>
    <w:rsid w:val="5C9B88A9"/>
    <w:rsid w:val="5D3CAB08"/>
    <w:rsid w:val="5EB112C8"/>
    <w:rsid w:val="5FF51073"/>
    <w:rsid w:val="61AD3DB8"/>
    <w:rsid w:val="6269D564"/>
    <w:rsid w:val="62FEA1B5"/>
    <w:rsid w:val="6405A5C5"/>
    <w:rsid w:val="64D852D5"/>
    <w:rsid w:val="65360D7A"/>
    <w:rsid w:val="66CF7011"/>
    <w:rsid w:val="6757C913"/>
    <w:rsid w:val="68CA0F59"/>
    <w:rsid w:val="6EBE8DFD"/>
    <w:rsid w:val="70C711A6"/>
    <w:rsid w:val="7688E63A"/>
    <w:rsid w:val="785A7889"/>
    <w:rsid w:val="79F648EA"/>
    <w:rsid w:val="7C60BDAF"/>
    <w:rsid w:val="7DF2D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AE1F0"/>
  <w15:chartTrackingRefBased/>
  <w15:docId w15:val="{2C6AB4E2-B339-44FB-AB79-17A171151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D3F9B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paragraph" w:styleId="Naslov2">
    <w:name w:val="heading 2"/>
    <w:basedOn w:val="Navaden"/>
    <w:next w:val="Navaden"/>
    <w:link w:val="Naslov2Znak"/>
    <w:semiHidden/>
    <w:unhideWhenUsed/>
    <w:qFormat/>
    <w:rsid w:val="00B849A2"/>
    <w:pPr>
      <w:keepNext/>
      <w:autoSpaceDE w:val="0"/>
      <w:autoSpaceDN w:val="0"/>
      <w:adjustRightInd w:val="0"/>
      <w:spacing w:before="240" w:after="60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B849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2Znak">
    <w:name w:val="Naslov 2 Znak"/>
    <w:basedOn w:val="Privzetapisavaodstavka"/>
    <w:link w:val="Naslov2"/>
    <w:semiHidden/>
    <w:rsid w:val="00B849A2"/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B849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B849A2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rsid w:val="00B849A2"/>
    <w:rPr>
      <w:rFonts w:ascii="Cambria" w:eastAsia="MS Mincho" w:hAnsi="Cambria" w:cs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849A2"/>
    <w:rPr>
      <w:rFonts w:ascii="Lucida Grande" w:hAnsi="Lucida Grande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849A2"/>
    <w:rPr>
      <w:rFonts w:ascii="Lucida Grande" w:eastAsia="MS Mincho" w:hAnsi="Lucida Grande" w:cs="Times New Roman"/>
      <w:sz w:val="18"/>
      <w:szCs w:val="18"/>
    </w:rPr>
  </w:style>
  <w:style w:type="table" w:customStyle="1" w:styleId="LightShading-Accent11">
    <w:name w:val="Light Shading - Accent 11"/>
    <w:basedOn w:val="Navadnatabela"/>
    <w:uiPriority w:val="60"/>
    <w:rsid w:val="00B849A2"/>
    <w:pPr>
      <w:spacing w:after="0" w:line="240" w:lineRule="auto"/>
    </w:pPr>
    <w:rPr>
      <w:rFonts w:ascii="Cambria" w:eastAsia="MS Mincho" w:hAnsi="Cambria" w:cs="Times New Roman"/>
      <w:color w:val="365F91"/>
      <w:lang w:val="en-US"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BasicParagraph">
    <w:name w:val="[Basic Paragraph]"/>
    <w:basedOn w:val="Navaden"/>
    <w:uiPriority w:val="99"/>
    <w:rsid w:val="00B849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table" w:styleId="Tabelamrea">
    <w:name w:val="Table Grid"/>
    <w:basedOn w:val="Navadnatabela"/>
    <w:rsid w:val="00B849A2"/>
    <w:pPr>
      <w:spacing w:after="0" w:line="240" w:lineRule="auto"/>
    </w:pPr>
    <w:rPr>
      <w:rFonts w:ascii="Cambria" w:eastAsia="MS Mincho" w:hAnsi="Cambri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link w:val="OdstavekseznamaZnak"/>
    <w:uiPriority w:val="99"/>
    <w:qFormat/>
    <w:rsid w:val="00B849A2"/>
    <w:pPr>
      <w:ind w:left="720"/>
      <w:contextualSpacing/>
    </w:pPr>
  </w:style>
  <w:style w:type="character" w:styleId="Hiperpovezava">
    <w:name w:val="Hyperlink"/>
    <w:basedOn w:val="Privzetapisavaodstavka"/>
    <w:rsid w:val="00B849A2"/>
    <w:rPr>
      <w:color w:val="0000FF"/>
      <w:u w:val="single"/>
    </w:rPr>
  </w:style>
  <w:style w:type="paragraph" w:styleId="Brezrazmikov">
    <w:name w:val="No Spacing"/>
    <w:uiPriority w:val="1"/>
    <w:qFormat/>
    <w:rsid w:val="00B849A2"/>
    <w:pPr>
      <w:spacing w:after="0" w:line="240" w:lineRule="auto"/>
    </w:pPr>
  </w:style>
  <w:style w:type="character" w:styleId="Poudarek">
    <w:name w:val="Emphasis"/>
    <w:basedOn w:val="Privzetapisavaodstavka"/>
    <w:uiPriority w:val="20"/>
    <w:qFormat/>
    <w:rsid w:val="00B849A2"/>
    <w:rPr>
      <w:i/>
      <w:iCs/>
    </w:rPr>
  </w:style>
  <w:style w:type="paragraph" w:customStyle="1" w:styleId="Default">
    <w:name w:val="Default"/>
    <w:rsid w:val="00B849A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B849A2"/>
    <w:rPr>
      <w:rFonts w:ascii="Calibri" w:eastAsia="Calibri" w:hAnsi="Calibri"/>
      <w:sz w:val="20"/>
      <w:szCs w:val="20"/>
      <w:lang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B849A2"/>
    <w:rPr>
      <w:rFonts w:ascii="Calibri" w:eastAsia="Calibri" w:hAnsi="Calibri" w:cs="Times New Roman"/>
      <w:sz w:val="20"/>
      <w:szCs w:val="20"/>
      <w:lang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B849A2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B849A2"/>
    <w:rPr>
      <w:color w:val="954F72" w:themeColor="followedHyperlink"/>
      <w:u w:val="single"/>
    </w:rPr>
  </w:style>
  <w:style w:type="numbering" w:customStyle="1" w:styleId="Slog1">
    <w:name w:val="Slog1"/>
    <w:uiPriority w:val="99"/>
    <w:rsid w:val="00B849A2"/>
    <w:pPr>
      <w:numPr>
        <w:numId w:val="7"/>
      </w:numPr>
    </w:pPr>
  </w:style>
  <w:style w:type="character" w:styleId="Pripombasklic">
    <w:name w:val="annotation reference"/>
    <w:basedOn w:val="Privzetapisavaodstavka"/>
    <w:uiPriority w:val="99"/>
    <w:semiHidden/>
    <w:unhideWhenUsed/>
    <w:rsid w:val="00B849A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B849A2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B849A2"/>
    <w:rPr>
      <w:rFonts w:ascii="Cambria" w:eastAsia="MS Mincho" w:hAnsi="Cambria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849A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849A2"/>
    <w:rPr>
      <w:rFonts w:ascii="Cambria" w:eastAsia="MS Mincho" w:hAnsi="Cambria" w:cs="Times New Roman"/>
      <w:b/>
      <w:bCs/>
      <w:sz w:val="20"/>
      <w:szCs w:val="20"/>
    </w:rPr>
  </w:style>
  <w:style w:type="paragraph" w:styleId="Telobesedila3">
    <w:name w:val="Body Text 3"/>
    <w:basedOn w:val="Navaden"/>
    <w:link w:val="Telobesedila3Znak"/>
    <w:rsid w:val="00B849A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B849A2"/>
    <w:rPr>
      <w:rFonts w:ascii="Arial" w:eastAsia="Times New Roman" w:hAnsi="Arial" w:cs="Times New Roman"/>
      <w:sz w:val="20"/>
      <w:szCs w:val="20"/>
      <w:lang w:eastAsia="sl-SI"/>
    </w:rPr>
  </w:style>
  <w:style w:type="paragraph" w:styleId="Revizija">
    <w:name w:val="Revision"/>
    <w:hidden/>
    <w:uiPriority w:val="99"/>
    <w:semiHidden/>
    <w:rsid w:val="00B849A2"/>
    <w:pPr>
      <w:spacing w:after="0" w:line="240" w:lineRule="auto"/>
    </w:pPr>
    <w:rPr>
      <w:rFonts w:ascii="Cambria" w:eastAsia="MS Mincho" w:hAnsi="Cambria" w:cs="Times New Roman"/>
      <w:sz w:val="24"/>
      <w:szCs w:val="24"/>
    </w:rPr>
  </w:style>
  <w:style w:type="character" w:customStyle="1" w:styleId="OdstavekseznamaZnak">
    <w:name w:val="Odstavek seznama Znak"/>
    <w:basedOn w:val="Privzetapisavaodstavka"/>
    <w:link w:val="Odstavekseznama"/>
    <w:uiPriority w:val="99"/>
    <w:locked/>
    <w:rsid w:val="00B849A2"/>
    <w:rPr>
      <w:rFonts w:ascii="Cambria" w:eastAsia="MS Mincho" w:hAnsi="Cambria" w:cs="Times New Roman"/>
      <w:sz w:val="24"/>
      <w:szCs w:val="24"/>
    </w:rPr>
  </w:style>
  <w:style w:type="character" w:styleId="Nerazreenaomemba">
    <w:name w:val="Unresolved Mention"/>
    <w:basedOn w:val="Privzetapisavaodstavka"/>
    <w:uiPriority w:val="99"/>
    <w:semiHidden/>
    <w:unhideWhenUsed/>
    <w:rsid w:val="00B849A2"/>
    <w:rPr>
      <w:color w:val="808080"/>
      <w:shd w:val="clear" w:color="auto" w:fill="E6E6E6"/>
    </w:rPr>
  </w:style>
  <w:style w:type="character" w:styleId="Besedilooznabemesta">
    <w:name w:val="Placeholder Text"/>
    <w:basedOn w:val="Privzetapisavaodstavka"/>
    <w:uiPriority w:val="99"/>
    <w:semiHidden/>
    <w:rsid w:val="00B849A2"/>
    <w:rPr>
      <w:color w:val="808080"/>
    </w:rPr>
  </w:style>
  <w:style w:type="paragraph" w:styleId="Navadensplet">
    <w:name w:val="Normal (Web)"/>
    <w:basedOn w:val="Navaden"/>
    <w:uiPriority w:val="99"/>
    <w:unhideWhenUsed/>
    <w:rsid w:val="00B849A2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fontstyle01">
    <w:name w:val="fontstyle01"/>
    <w:basedOn w:val="Privzetapisavaodstavka"/>
    <w:rsid w:val="00B849A2"/>
    <w:rPr>
      <w:rFonts w:ascii="Verdana-Bold" w:hAnsi="Verdana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Privzetapisavaodstavka"/>
    <w:rsid w:val="00B849A2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avaden"/>
    <w:rsid w:val="00C159C7"/>
    <w:pPr>
      <w:spacing w:before="100" w:beforeAutospacing="1" w:after="100" w:afterAutospacing="1"/>
    </w:pPr>
    <w:rPr>
      <w:rFonts w:ascii="Times New Roman" w:eastAsia="Times New Roman" w:hAnsi="Times New Roman"/>
      <w:lang w:eastAsia="sl-SI"/>
    </w:rPr>
  </w:style>
  <w:style w:type="character" w:customStyle="1" w:styleId="normaltextrun">
    <w:name w:val="normaltextrun"/>
    <w:basedOn w:val="Privzetapisavaodstavka"/>
    <w:rsid w:val="00C159C7"/>
  </w:style>
  <w:style w:type="character" w:customStyle="1" w:styleId="eop">
    <w:name w:val="eop"/>
    <w:basedOn w:val="Privzetapisavaodstavka"/>
    <w:rsid w:val="00C159C7"/>
  </w:style>
  <w:style w:type="character" w:customStyle="1" w:styleId="spellingerror">
    <w:name w:val="spellingerror"/>
    <w:basedOn w:val="Privzetapisavaodstavka"/>
    <w:rsid w:val="00C159C7"/>
  </w:style>
  <w:style w:type="character" w:styleId="Omemba">
    <w:name w:val="Mention"/>
    <w:basedOn w:val="Privzetapisavaodstavka"/>
    <w:uiPriority w:val="99"/>
    <w:unhideWhenUsed/>
    <w:rsid w:val="000E079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8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CA13B8978FF48B2C56C86082CF398" ma:contentTypeVersion="13" ma:contentTypeDescription="Ustvari nov dokument." ma:contentTypeScope="" ma:versionID="4a56c79e8dad25a26f7f7db798177516">
  <xsd:schema xmlns:xsd="http://www.w3.org/2001/XMLSchema" xmlns:xs="http://www.w3.org/2001/XMLSchema" xmlns:p="http://schemas.microsoft.com/office/2006/metadata/properties" xmlns:ns2="9d849426-d242-4ab3-8d9c-c44ac187dc91" xmlns:ns3="3f00ad6a-3ef9-480e-9838-6aeab830ce89" targetNamespace="http://schemas.microsoft.com/office/2006/metadata/properties" ma:root="true" ma:fieldsID="83ee0767a70be4b32dc85369d48cb2e5" ns2:_="" ns3:_="">
    <xsd:import namespace="9d849426-d242-4ab3-8d9c-c44ac187dc91"/>
    <xsd:import namespace="3f00ad6a-3ef9-480e-9838-6aeab830ce8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0ad6a-3ef9-480e-9838-6aeab830ce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FBF856-3451-4195-8ADB-A05B4FCFE27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3f00ad6a-3ef9-480e-9838-6aeab830ce89"/>
    <ds:schemaRef ds:uri="http://purl.org/dc/dcmitype/"/>
    <ds:schemaRef ds:uri="9d849426-d242-4ab3-8d9c-c44ac187dc91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EACBCFF-1990-4286-9601-356A7AE3752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9d849426-d242-4ab3-8d9c-c44ac187dc91"/>
    <ds:schemaRef ds:uri="3f00ad6a-3ef9-480e-9838-6aeab830ce89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D91E20-E282-454F-912E-10F83307C4CF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A351E427-ACC6-4C4A-BC3E-98159A51C1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iva Vincetič</dc:creator>
  <cp:keywords/>
  <dc:description/>
  <cp:lastModifiedBy>Saša Verovšek</cp:lastModifiedBy>
  <cp:revision>2</cp:revision>
  <cp:lastPrinted>2023-01-04T13:18:00Z</cp:lastPrinted>
  <dcterms:created xsi:type="dcterms:W3CDTF">2024-01-09T09:31:00Z</dcterms:created>
  <dcterms:modified xsi:type="dcterms:W3CDTF">2024-01-09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CA13B8978FF48B2C56C86082CF398</vt:lpwstr>
  </property>
</Properties>
</file>